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1DB00EA5" w:rsidR="0099346D" w:rsidRPr="006319C3" w:rsidRDefault="00410705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410705">
        <w:rPr>
          <w:rFonts w:ascii="Arial"/>
          <w:b/>
          <w:sz w:val="28"/>
          <w:szCs w:val="28"/>
        </w:rPr>
        <w:t>Photo/Story Release</w:t>
      </w:r>
    </w:p>
    <w:p w14:paraId="519B82B8" w14:textId="5EBF68FA" w:rsidR="00537479" w:rsidRDefault="00537479" w:rsidP="008C5510">
      <w:pPr>
        <w:pStyle w:val="Formtext"/>
        <w:spacing w:before="480" w:line="300" w:lineRule="exact"/>
      </w:pPr>
      <w:r>
        <w:t xml:space="preserve">I hereby grant permission to </w:t>
      </w:r>
      <w:sdt>
        <w:sdtPr>
          <w:rPr>
            <w:rStyle w:val="Answers3"/>
          </w:rPr>
          <w:alias w:val="[insert organization and program name]"/>
          <w:tag w:val="[insert organization and program name]"/>
          <w:id w:val="340285131"/>
          <w:placeholder>
            <w:docPart w:val="E6E310167E59423F9774669DBA32575F"/>
          </w:placeholder>
          <w:showingPlcHdr/>
        </w:sdtPr>
        <w:sdtEndPr>
          <w:rPr>
            <w:rStyle w:val="Answers3"/>
          </w:rPr>
        </w:sdtEndPr>
        <w:sdtContent>
          <w:r w:rsidR="00807D73" w:rsidRPr="00807D73">
            <w:rPr>
              <w:rStyle w:val="Answers3"/>
              <w:rFonts w:eastAsiaTheme="minorHAnsi"/>
            </w:rPr>
            <w:t>Click here to enter organization and program name.</w:t>
          </w:r>
        </w:sdtContent>
      </w:sdt>
      <w:r>
        <w:t xml:space="preserve"> to use my story, image, or likeness (collectively referred to as “content”) for the purpose of publishing them in the most current agency brochure, website, and promotional materials. I understand that my “content” may be edited, copied, exhibited, published, or distributed, and waive the right to inspect or approve the finished product(s) wherein the “content” appears. I understand that material may be used in diverse promotional settings, including the Internet. There is no time limit on the validity of this release.</w:t>
      </w:r>
    </w:p>
    <w:p w14:paraId="388451A2" w14:textId="5C0215F0" w:rsidR="00C1449A" w:rsidRDefault="00537479" w:rsidP="00C76862">
      <w:pPr>
        <w:pStyle w:val="Formtext"/>
        <w:spacing w:before="240" w:line="300" w:lineRule="exact"/>
      </w:pPr>
      <w:r>
        <w:t>By signing this form, I acknowledge that I have read, understand, and agree to the release as stated above.</w:t>
      </w:r>
    </w:p>
    <w:p w14:paraId="0EF45F70" w14:textId="1364784F" w:rsidR="00E04E1F" w:rsidRDefault="004E3120" w:rsidP="00C500D9">
      <w:pPr>
        <w:ind w:right="252"/>
        <w:rPr>
          <w:i/>
          <w:sz w:val="24"/>
          <w:szCs w:val="24"/>
        </w:rPr>
      </w:pPr>
      <w:r>
        <w:rPr>
          <w:i/>
          <w:sz w:val="24"/>
          <w:szCs w:val="24"/>
        </w:rPr>
        <w:pict w14:anchorId="618599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1" o:title=""/>
            <o:lock v:ext="edit" ungrouping="t" rotation="t" cropping="t" verticies="t" text="t" grouping="t"/>
            <o:signatureline v:ext="edit" id="{077CCAB7-70FA-47EF-98ED-AF9CE8809766}" provid="{00000000-0000-0000-0000-000000000000}" o:suggestedsigner="Participant Signature" issignatureline="t"/>
          </v:shape>
        </w:pict>
      </w:r>
    </w:p>
    <w:p w14:paraId="1068227A" w14:textId="6788D12D" w:rsidR="00537479" w:rsidRDefault="004E3120" w:rsidP="00C500D9">
      <w:pPr>
        <w:ind w:right="252"/>
        <w:rPr>
          <w:i/>
          <w:sz w:val="24"/>
          <w:szCs w:val="24"/>
        </w:rPr>
      </w:pPr>
      <w:r>
        <w:rPr>
          <w:i/>
          <w:sz w:val="24"/>
          <w:szCs w:val="24"/>
        </w:rPr>
        <w:pict w14:anchorId="0C48FFC5">
          <v:shape id="_x0000_i1026" type="#_x0000_t75" alt="Microsoft Office Signature Line..." style="width:192pt;height:96pt">
            <v:imagedata r:id="rId12" o:title=""/>
            <o:lock v:ext="edit" ungrouping="t" rotation="t" cropping="t" verticies="t" text="t" grouping="t"/>
            <o:signatureline v:ext="edit" id="{37221CA0-59BB-4A12-921A-B336B08983F7}" provid="{00000000-0000-0000-0000-000000000000}" o:suggestedsigner="Witness Signature" issignatureline="t"/>
          </v:shape>
        </w:pict>
      </w:r>
    </w:p>
    <w:sectPr w:rsidR="00537479" w:rsidSect="00795901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ED400E" w14:textId="77777777" w:rsidR="00813985" w:rsidRDefault="00813985">
      <w:r>
        <w:separator/>
      </w:r>
    </w:p>
  </w:endnote>
  <w:endnote w:type="continuationSeparator" w:id="0">
    <w:p w14:paraId="77500EE2" w14:textId="77777777" w:rsidR="00813985" w:rsidRDefault="00813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380A7" w14:textId="77777777" w:rsidR="00813985" w:rsidRDefault="00813985">
      <w:bookmarkStart w:id="0" w:name="_Hlk57717593"/>
      <w:bookmarkEnd w:id="0"/>
      <w:r>
        <w:separator/>
      </w:r>
    </w:p>
  </w:footnote>
  <w:footnote w:type="continuationSeparator" w:id="0">
    <w:p w14:paraId="7D3F2184" w14:textId="77777777" w:rsidR="00813985" w:rsidRDefault="008139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FC69" w14:textId="532FE2A0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EB664" w14:textId="77777777" w:rsidR="005872B4" w:rsidRDefault="005872B4" w:rsidP="005872B4">
    <w:pPr>
      <w:pStyle w:val="Header"/>
      <w:tabs>
        <w:tab w:val="clear" w:pos="9360"/>
        <w:tab w:val="right" w:pos="10800"/>
      </w:tabs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F1FD14" wp14:editId="4286AF00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CD47F7" id="Rectangle 2" o:spid="_x0000_s1026" alt="&quot;&quot;" style="position:absolute;margin-left:-48.1pt;margin-top:74.25pt;width:619.2pt;height: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43F45875" wp14:editId="0FF268F5">
              <wp:extent cx="1524000" cy="838200"/>
              <wp:effectExtent l="0" t="0" r="0" b="0"/>
              <wp:docPr id="4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1B13A6C" wp14:editId="671B1CA5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C58FBE" w14:textId="77777777" w:rsidR="005872B4" w:rsidRPr="00533DFE" w:rsidRDefault="005872B4" w:rsidP="005872B4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0F2847E4" w14:textId="77777777" w:rsidR="005872B4" w:rsidRPr="008F6BAA" w:rsidRDefault="005872B4" w:rsidP="005872B4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D500DF7CDD646669C0412280CFDEBCA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75A9D78" w14:textId="77777777" w:rsidR="005872B4" w:rsidRPr="008F6BAA" w:rsidRDefault="005872B4" w:rsidP="005872B4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46A2F3A3A5A04FDC82A872C6B0BB09F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0A57BB72" w14:textId="77777777" w:rsidR="005872B4" w:rsidRPr="001D6EF3" w:rsidRDefault="005872B4" w:rsidP="005872B4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1B13A6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2DC58FBE" w14:textId="77777777" w:rsidR="005872B4" w:rsidRPr="00533DFE" w:rsidRDefault="005872B4" w:rsidP="005872B4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0F2847E4" w14:textId="77777777" w:rsidR="005872B4" w:rsidRPr="008F6BAA" w:rsidRDefault="005872B4" w:rsidP="005872B4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D500DF7CDD646669C0412280CFDEBCA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75A9D78" w14:textId="77777777" w:rsidR="005872B4" w:rsidRPr="008F6BAA" w:rsidRDefault="005872B4" w:rsidP="005872B4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46A2F3A3A5A04FDC82A872C6B0BB09F9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0A57BB72" w14:textId="77777777" w:rsidR="005872B4" w:rsidRPr="001D6EF3" w:rsidRDefault="005872B4" w:rsidP="005872B4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39ACF5F" w14:textId="52A67915" w:rsidR="001E425E" w:rsidRPr="00D85C07" w:rsidRDefault="001E425E" w:rsidP="00D85C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kwNKgFANW0qOotAAAA"/>
  </w:docVars>
  <w:rsids>
    <w:rsidRoot w:val="00D73ECE"/>
    <w:rsid w:val="00012896"/>
    <w:rsid w:val="00016F84"/>
    <w:rsid w:val="000228BE"/>
    <w:rsid w:val="000247CB"/>
    <w:rsid w:val="0003447F"/>
    <w:rsid w:val="0005322C"/>
    <w:rsid w:val="00057BEB"/>
    <w:rsid w:val="0006762B"/>
    <w:rsid w:val="00086D3D"/>
    <w:rsid w:val="000A140C"/>
    <w:rsid w:val="000A72B0"/>
    <w:rsid w:val="000C5B97"/>
    <w:rsid w:val="000D11E6"/>
    <w:rsid w:val="000D272B"/>
    <w:rsid w:val="000E138C"/>
    <w:rsid w:val="000E4591"/>
    <w:rsid w:val="000E7936"/>
    <w:rsid w:val="000F23B2"/>
    <w:rsid w:val="000F2482"/>
    <w:rsid w:val="000F2E4B"/>
    <w:rsid w:val="00104C62"/>
    <w:rsid w:val="00110763"/>
    <w:rsid w:val="00123847"/>
    <w:rsid w:val="0012558B"/>
    <w:rsid w:val="00133363"/>
    <w:rsid w:val="00136C25"/>
    <w:rsid w:val="001412E4"/>
    <w:rsid w:val="00151878"/>
    <w:rsid w:val="00162E6E"/>
    <w:rsid w:val="00173CEF"/>
    <w:rsid w:val="00184910"/>
    <w:rsid w:val="001943E2"/>
    <w:rsid w:val="001A78F3"/>
    <w:rsid w:val="001C63FE"/>
    <w:rsid w:val="001D4561"/>
    <w:rsid w:val="001D6EF3"/>
    <w:rsid w:val="001E425E"/>
    <w:rsid w:val="002118B2"/>
    <w:rsid w:val="00233BA7"/>
    <w:rsid w:val="00237481"/>
    <w:rsid w:val="00243359"/>
    <w:rsid w:val="00271CB1"/>
    <w:rsid w:val="00274BD9"/>
    <w:rsid w:val="00277D75"/>
    <w:rsid w:val="002816A5"/>
    <w:rsid w:val="0028594E"/>
    <w:rsid w:val="002A5B9D"/>
    <w:rsid w:val="002B0216"/>
    <w:rsid w:val="002B43B0"/>
    <w:rsid w:val="002D0228"/>
    <w:rsid w:val="003316AE"/>
    <w:rsid w:val="00336927"/>
    <w:rsid w:val="00341895"/>
    <w:rsid w:val="00342175"/>
    <w:rsid w:val="003432D4"/>
    <w:rsid w:val="00346D53"/>
    <w:rsid w:val="00350484"/>
    <w:rsid w:val="003579CA"/>
    <w:rsid w:val="00357F81"/>
    <w:rsid w:val="00384763"/>
    <w:rsid w:val="00393245"/>
    <w:rsid w:val="003A0A5A"/>
    <w:rsid w:val="003A10E5"/>
    <w:rsid w:val="003B1392"/>
    <w:rsid w:val="003B613E"/>
    <w:rsid w:val="003C0B4E"/>
    <w:rsid w:val="003C0BA1"/>
    <w:rsid w:val="003C16A1"/>
    <w:rsid w:val="003C57A3"/>
    <w:rsid w:val="003D1E72"/>
    <w:rsid w:val="003D6805"/>
    <w:rsid w:val="003F3B44"/>
    <w:rsid w:val="003F5F3E"/>
    <w:rsid w:val="003F6FFD"/>
    <w:rsid w:val="004011E9"/>
    <w:rsid w:val="004015FC"/>
    <w:rsid w:val="00403739"/>
    <w:rsid w:val="004101F1"/>
    <w:rsid w:val="00410705"/>
    <w:rsid w:val="0041399A"/>
    <w:rsid w:val="004253A1"/>
    <w:rsid w:val="0044017C"/>
    <w:rsid w:val="004526B9"/>
    <w:rsid w:val="00481839"/>
    <w:rsid w:val="00481F7E"/>
    <w:rsid w:val="00495847"/>
    <w:rsid w:val="00495D94"/>
    <w:rsid w:val="00497CE7"/>
    <w:rsid w:val="004B0FF6"/>
    <w:rsid w:val="004B12E4"/>
    <w:rsid w:val="004C2734"/>
    <w:rsid w:val="004D2104"/>
    <w:rsid w:val="004E0628"/>
    <w:rsid w:val="004E3120"/>
    <w:rsid w:val="004E6154"/>
    <w:rsid w:val="004F0C82"/>
    <w:rsid w:val="004F2C35"/>
    <w:rsid w:val="00507275"/>
    <w:rsid w:val="00510342"/>
    <w:rsid w:val="00511F9D"/>
    <w:rsid w:val="00533DFE"/>
    <w:rsid w:val="00537479"/>
    <w:rsid w:val="00545032"/>
    <w:rsid w:val="005663B8"/>
    <w:rsid w:val="00574E55"/>
    <w:rsid w:val="00577A43"/>
    <w:rsid w:val="00586C9C"/>
    <w:rsid w:val="005872B4"/>
    <w:rsid w:val="005A6B5E"/>
    <w:rsid w:val="005D0AA8"/>
    <w:rsid w:val="00604E61"/>
    <w:rsid w:val="00607272"/>
    <w:rsid w:val="00611550"/>
    <w:rsid w:val="00613383"/>
    <w:rsid w:val="0062778C"/>
    <w:rsid w:val="006319C3"/>
    <w:rsid w:val="00632C1B"/>
    <w:rsid w:val="00634962"/>
    <w:rsid w:val="006565DF"/>
    <w:rsid w:val="00670707"/>
    <w:rsid w:val="0068520B"/>
    <w:rsid w:val="00693493"/>
    <w:rsid w:val="006A1098"/>
    <w:rsid w:val="006A13E7"/>
    <w:rsid w:val="006B1F91"/>
    <w:rsid w:val="006B4177"/>
    <w:rsid w:val="006B7EB2"/>
    <w:rsid w:val="006C4037"/>
    <w:rsid w:val="006C7520"/>
    <w:rsid w:val="006E2A96"/>
    <w:rsid w:val="006E4902"/>
    <w:rsid w:val="00712AC1"/>
    <w:rsid w:val="007629FE"/>
    <w:rsid w:val="00765C4F"/>
    <w:rsid w:val="00767E85"/>
    <w:rsid w:val="00777066"/>
    <w:rsid w:val="0078468B"/>
    <w:rsid w:val="00790264"/>
    <w:rsid w:val="007904EE"/>
    <w:rsid w:val="00795901"/>
    <w:rsid w:val="00797F56"/>
    <w:rsid w:val="007B3AFE"/>
    <w:rsid w:val="007B4485"/>
    <w:rsid w:val="007B498F"/>
    <w:rsid w:val="007B7B3F"/>
    <w:rsid w:val="007C4813"/>
    <w:rsid w:val="007C7BFB"/>
    <w:rsid w:val="007D002C"/>
    <w:rsid w:val="007E0A58"/>
    <w:rsid w:val="007E6F0B"/>
    <w:rsid w:val="007F1990"/>
    <w:rsid w:val="007F26BC"/>
    <w:rsid w:val="007F73EB"/>
    <w:rsid w:val="00807D73"/>
    <w:rsid w:val="00813985"/>
    <w:rsid w:val="00815C81"/>
    <w:rsid w:val="00834BCE"/>
    <w:rsid w:val="00863D84"/>
    <w:rsid w:val="00870B0A"/>
    <w:rsid w:val="00875F36"/>
    <w:rsid w:val="008804BE"/>
    <w:rsid w:val="008872FB"/>
    <w:rsid w:val="008930B8"/>
    <w:rsid w:val="00893C9E"/>
    <w:rsid w:val="00895283"/>
    <w:rsid w:val="008B4B26"/>
    <w:rsid w:val="008B69CE"/>
    <w:rsid w:val="008B7D8F"/>
    <w:rsid w:val="008C4926"/>
    <w:rsid w:val="008C5510"/>
    <w:rsid w:val="008C5894"/>
    <w:rsid w:val="008E2C34"/>
    <w:rsid w:val="008F1AF4"/>
    <w:rsid w:val="008F24F7"/>
    <w:rsid w:val="008F3F2A"/>
    <w:rsid w:val="008F6BAA"/>
    <w:rsid w:val="009250A4"/>
    <w:rsid w:val="00927EE0"/>
    <w:rsid w:val="0093628E"/>
    <w:rsid w:val="00937BA2"/>
    <w:rsid w:val="009519EC"/>
    <w:rsid w:val="009664C0"/>
    <w:rsid w:val="009710F0"/>
    <w:rsid w:val="009806F8"/>
    <w:rsid w:val="009830C1"/>
    <w:rsid w:val="0098409C"/>
    <w:rsid w:val="0099346D"/>
    <w:rsid w:val="0099505E"/>
    <w:rsid w:val="009A0EA0"/>
    <w:rsid w:val="009A304A"/>
    <w:rsid w:val="009B0072"/>
    <w:rsid w:val="009E7702"/>
    <w:rsid w:val="00A0780E"/>
    <w:rsid w:val="00A22684"/>
    <w:rsid w:val="00A521C1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5AEC"/>
    <w:rsid w:val="00B01303"/>
    <w:rsid w:val="00B10416"/>
    <w:rsid w:val="00B32338"/>
    <w:rsid w:val="00B40DE3"/>
    <w:rsid w:val="00B538F2"/>
    <w:rsid w:val="00B57306"/>
    <w:rsid w:val="00B6236B"/>
    <w:rsid w:val="00B769EE"/>
    <w:rsid w:val="00B933A7"/>
    <w:rsid w:val="00BB54EC"/>
    <w:rsid w:val="00BC3F23"/>
    <w:rsid w:val="00BD49C1"/>
    <w:rsid w:val="00BD4ABE"/>
    <w:rsid w:val="00BD78F1"/>
    <w:rsid w:val="00BE3A07"/>
    <w:rsid w:val="00BF06B2"/>
    <w:rsid w:val="00C1449A"/>
    <w:rsid w:val="00C500D9"/>
    <w:rsid w:val="00C642D4"/>
    <w:rsid w:val="00C76862"/>
    <w:rsid w:val="00C80BF7"/>
    <w:rsid w:val="00C81659"/>
    <w:rsid w:val="00C97575"/>
    <w:rsid w:val="00CA2EC1"/>
    <w:rsid w:val="00CA6B89"/>
    <w:rsid w:val="00CA7FFE"/>
    <w:rsid w:val="00CB1F0A"/>
    <w:rsid w:val="00CC3A1C"/>
    <w:rsid w:val="00CD16D7"/>
    <w:rsid w:val="00CD29F4"/>
    <w:rsid w:val="00D0453A"/>
    <w:rsid w:val="00D1170F"/>
    <w:rsid w:val="00D12F16"/>
    <w:rsid w:val="00D16FF0"/>
    <w:rsid w:val="00D2221D"/>
    <w:rsid w:val="00D33074"/>
    <w:rsid w:val="00D37DE0"/>
    <w:rsid w:val="00D543EC"/>
    <w:rsid w:val="00D608D8"/>
    <w:rsid w:val="00D60C2A"/>
    <w:rsid w:val="00D708C0"/>
    <w:rsid w:val="00D73ECE"/>
    <w:rsid w:val="00D85C07"/>
    <w:rsid w:val="00D906E7"/>
    <w:rsid w:val="00D91970"/>
    <w:rsid w:val="00DB2C34"/>
    <w:rsid w:val="00DB30FC"/>
    <w:rsid w:val="00DC748D"/>
    <w:rsid w:val="00DD4693"/>
    <w:rsid w:val="00DE6BD0"/>
    <w:rsid w:val="00DF1B14"/>
    <w:rsid w:val="00DF728F"/>
    <w:rsid w:val="00DF7C7C"/>
    <w:rsid w:val="00E009D9"/>
    <w:rsid w:val="00E021E4"/>
    <w:rsid w:val="00E04E1F"/>
    <w:rsid w:val="00E10E9B"/>
    <w:rsid w:val="00E1144A"/>
    <w:rsid w:val="00E17ABC"/>
    <w:rsid w:val="00E25F93"/>
    <w:rsid w:val="00E31D4D"/>
    <w:rsid w:val="00E32966"/>
    <w:rsid w:val="00E4237E"/>
    <w:rsid w:val="00E5673A"/>
    <w:rsid w:val="00E73844"/>
    <w:rsid w:val="00E813A1"/>
    <w:rsid w:val="00E8303E"/>
    <w:rsid w:val="00E8698E"/>
    <w:rsid w:val="00E87052"/>
    <w:rsid w:val="00E97FF6"/>
    <w:rsid w:val="00EB290C"/>
    <w:rsid w:val="00EE0CDF"/>
    <w:rsid w:val="00EE3E5F"/>
    <w:rsid w:val="00EE7A33"/>
    <w:rsid w:val="00EF77D0"/>
    <w:rsid w:val="00F04B3D"/>
    <w:rsid w:val="00F076E4"/>
    <w:rsid w:val="00F1016C"/>
    <w:rsid w:val="00F15C61"/>
    <w:rsid w:val="00F25AAF"/>
    <w:rsid w:val="00F321DD"/>
    <w:rsid w:val="00F3583C"/>
    <w:rsid w:val="00F514AB"/>
    <w:rsid w:val="00F519AE"/>
    <w:rsid w:val="00F56DA5"/>
    <w:rsid w:val="00F90069"/>
    <w:rsid w:val="00F91E82"/>
    <w:rsid w:val="00F93F39"/>
    <w:rsid w:val="00F949FF"/>
    <w:rsid w:val="00FA3368"/>
    <w:rsid w:val="00FA4875"/>
    <w:rsid w:val="00FA64E4"/>
    <w:rsid w:val="00FB2778"/>
    <w:rsid w:val="00FC0799"/>
    <w:rsid w:val="00FC12B2"/>
    <w:rsid w:val="00FD07DA"/>
    <w:rsid w:val="00FD4207"/>
    <w:rsid w:val="00FE29E1"/>
    <w:rsid w:val="00FE737C"/>
    <w:rsid w:val="00FF0CDF"/>
    <w:rsid w:val="00FF12E7"/>
    <w:rsid w:val="00FF3054"/>
    <w:rsid w:val="00FF7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807D73"/>
    <w:rPr>
      <w:rFonts w:ascii="Arial Narrow" w:hAnsi="Arial Narrow"/>
      <w:b/>
      <w:i w:val="0"/>
      <w:caps w:val="0"/>
      <w:smallCaps w:val="0"/>
      <w:strike w:val="0"/>
      <w:dstrike w:val="0"/>
      <w:vanish w:val="0"/>
      <w:sz w:val="24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6E310167E59423F9774669DBA325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360C9-A322-4662-BE77-4FB21DBCF934}"/>
      </w:docPartPr>
      <w:docPartBody>
        <w:p w:rsidR="004159AF" w:rsidRDefault="00DE6C5E" w:rsidP="00DE6C5E">
          <w:pPr>
            <w:pStyle w:val="E6E310167E59423F9774669DBA32575F1"/>
          </w:pPr>
          <w:r w:rsidRPr="00807D73">
            <w:rPr>
              <w:rStyle w:val="Answers3"/>
              <w:rFonts w:eastAsiaTheme="minorHAnsi"/>
            </w:rPr>
            <w:t>Click here to enter organization and program name.</w:t>
          </w:r>
        </w:p>
      </w:docPartBody>
    </w:docPart>
    <w:docPart>
      <w:docPartPr>
        <w:name w:val="4D500DF7CDD646669C0412280CFDE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A18DD-E712-4C94-A597-7650D531CECD}"/>
      </w:docPartPr>
      <w:docPartBody>
        <w:p w:rsidR="004159AF" w:rsidRDefault="00DE6C5E" w:rsidP="00DE6C5E">
          <w:pPr>
            <w:pStyle w:val="4D500DF7CDD646669C0412280CFDEBCA1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46A2F3A3A5A04FDC82A872C6B0BB0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2D1E1-FC2C-496E-8735-6D6482409E41}"/>
      </w:docPartPr>
      <w:docPartBody>
        <w:p w:rsidR="004159AF" w:rsidRDefault="00DE6C5E" w:rsidP="00DE6C5E">
          <w:pPr>
            <w:pStyle w:val="46A2F3A3A5A04FDC82A872C6B0BB09F91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4159AF"/>
    <w:rsid w:val="006703DE"/>
    <w:rsid w:val="006B20CC"/>
    <w:rsid w:val="0083156A"/>
    <w:rsid w:val="00965317"/>
    <w:rsid w:val="00B00435"/>
    <w:rsid w:val="00B7748A"/>
    <w:rsid w:val="00B93073"/>
    <w:rsid w:val="00DE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6C5E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B00435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DE6C5E"/>
    <w:rPr>
      <w:rFonts w:ascii="Arial Narrow" w:hAnsi="Arial Narrow"/>
      <w:b/>
      <w:i w:val="0"/>
      <w:caps w:val="0"/>
      <w:smallCaps w:val="0"/>
      <w:strike w:val="0"/>
      <w:dstrike w:val="0"/>
      <w:vanish w:val="0"/>
      <w:sz w:val="24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E6E310167E59423F9774669DBA32575F1">
    <w:name w:val="E6E310167E59423F9774669DBA32575F1"/>
    <w:rsid w:val="00DE6C5E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4D500DF7CDD646669C0412280CFDEBCA1">
    <w:name w:val="4D500DF7CDD646669C0412280CFDEBCA1"/>
    <w:rsid w:val="00DE6C5E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6A2F3A3A5A04FDC82A872C6B0BB09F91">
    <w:name w:val="46A2F3A3A5A04FDC82A872C6B0BB09F91"/>
    <w:rsid w:val="00DE6C5E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394CD-E166-49AE-A8A7-EEE1A1A9E6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B2D9AC-2E59-4799-B935-8BECFB238F53}"/>
</file>

<file path=customXml/itemProps3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Kim Field</cp:lastModifiedBy>
  <cp:revision>13</cp:revision>
  <dcterms:created xsi:type="dcterms:W3CDTF">2021-03-19T16:22:00Z</dcterms:created>
  <dcterms:modified xsi:type="dcterms:W3CDTF">2021-03-19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